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33A4C1" w14:textId="77777777" w:rsidR="00882ABD" w:rsidRPr="00DC7B59" w:rsidRDefault="00775DF8" w:rsidP="00D86E5E">
      <w:pPr>
        <w:jc w:val="center"/>
        <w:rPr>
          <w:rFonts w:ascii="Univers LT 47 CondensedLt" w:hAnsi="Univers LT 47 CondensedLt"/>
          <w:b/>
          <w:sz w:val="36"/>
          <w:szCs w:val="36"/>
          <w:u w:val="single"/>
        </w:rPr>
      </w:pPr>
      <w:r w:rsidRPr="00DC7B59">
        <w:rPr>
          <w:rFonts w:ascii="Univers LT 47 CondensedLt" w:hAnsi="Univers LT 47 CondensedLt"/>
          <w:b/>
          <w:sz w:val="36"/>
          <w:szCs w:val="36"/>
          <w:u w:val="single"/>
        </w:rPr>
        <w:t xml:space="preserve">McMaster Engineering – Co-op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Confirmation</w:t>
      </w:r>
      <w:r w:rsidR="00102210">
        <w:rPr>
          <w:rFonts w:ascii="Univers LT 47 CondensedLt" w:hAnsi="Univers LT 47 CondensedLt"/>
          <w:b/>
          <w:sz w:val="36"/>
          <w:szCs w:val="36"/>
          <w:u w:val="single"/>
        </w:rPr>
        <w:t xml:space="preserve">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Form</w:t>
      </w:r>
    </w:p>
    <w:p w14:paraId="3D444B6B" w14:textId="77777777" w:rsidR="002B1FD1" w:rsidRDefault="00775DF8" w:rsidP="002B1FD1">
      <w:pPr>
        <w:rPr>
          <w:rFonts w:ascii="Univers LT 47 CondensedLt" w:hAnsi="Univers LT 47 CondensedLt"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 xml:space="preserve">Congratulations! </w:t>
      </w:r>
      <w:r w:rsidR="00102210">
        <w:rPr>
          <w:rFonts w:ascii="Univers LT 47 CondensedLt" w:hAnsi="Univers LT 47 CondensedLt"/>
          <w:sz w:val="24"/>
          <w:szCs w:val="24"/>
        </w:rPr>
        <w:t>If you ha</w:t>
      </w:r>
      <w:r w:rsidR="002B1FD1">
        <w:rPr>
          <w:rFonts w:ascii="Univers LT 47 CondensedLt" w:hAnsi="Univers LT 47 CondensedLt"/>
          <w:sz w:val="24"/>
          <w:szCs w:val="24"/>
        </w:rPr>
        <w:t>ve received a job offer from an employer</w:t>
      </w:r>
      <w:r w:rsidR="00102210">
        <w:rPr>
          <w:rFonts w:ascii="Univers LT 47 CondensedLt" w:hAnsi="Univers LT 47 CondensedLt"/>
          <w:sz w:val="24"/>
          <w:szCs w:val="24"/>
        </w:rPr>
        <w:t xml:space="preserve">, you are required to </w:t>
      </w:r>
      <w:r w:rsidR="00102210" w:rsidRPr="002B1FD1">
        <w:rPr>
          <w:rFonts w:ascii="Univers LT 47 CondensedLt" w:hAnsi="Univers LT 47 CondensedLt"/>
          <w:b/>
          <w:sz w:val="24"/>
          <w:szCs w:val="24"/>
        </w:rPr>
        <w:t>submit this form</w:t>
      </w:r>
      <w:r w:rsidR="002B1FD1" w:rsidRPr="002B1FD1">
        <w:rPr>
          <w:rFonts w:ascii="Univers LT 47 CondensedLt" w:hAnsi="Univers LT 47 CondensedLt"/>
          <w:b/>
          <w:sz w:val="24"/>
          <w:szCs w:val="24"/>
        </w:rPr>
        <w:t xml:space="preserve"> within 5 days of accepting your offer</w:t>
      </w:r>
      <w:r w:rsidR="00102210">
        <w:rPr>
          <w:rFonts w:ascii="Univers LT 47 CondensedLt" w:hAnsi="Univers LT 47 CondensedLt"/>
          <w:sz w:val="24"/>
          <w:szCs w:val="24"/>
        </w:rPr>
        <w:t xml:space="preserve"> </w:t>
      </w:r>
      <w:proofErr w:type="gramStart"/>
      <w:r w:rsidR="00102210">
        <w:rPr>
          <w:rFonts w:ascii="Univers LT 47 CondensedLt" w:hAnsi="Univers LT 47 CondensedLt"/>
          <w:sz w:val="24"/>
          <w:szCs w:val="24"/>
        </w:rPr>
        <w:t>in order to</w:t>
      </w:r>
      <w:proofErr w:type="gramEnd"/>
      <w:r w:rsidR="00102210">
        <w:rPr>
          <w:rFonts w:ascii="Univers LT 47 CondensedLt" w:hAnsi="Univers LT 47 CondensedLt"/>
          <w:sz w:val="24"/>
          <w:szCs w:val="24"/>
        </w:rPr>
        <w:t xml:space="preserve"> have your co-op experience </w:t>
      </w:r>
      <w:r w:rsidR="002B1FD1">
        <w:rPr>
          <w:rFonts w:ascii="Univers LT 47 CondensedLt" w:hAnsi="Univers LT 47 CondensedLt"/>
          <w:sz w:val="24"/>
          <w:szCs w:val="24"/>
        </w:rPr>
        <w:t>finalized</w:t>
      </w:r>
      <w:r w:rsidR="00034572">
        <w:rPr>
          <w:rFonts w:ascii="Univers LT 47 CondensedLt" w:hAnsi="Univers LT 47 CondensedLt"/>
          <w:sz w:val="24"/>
          <w:szCs w:val="24"/>
        </w:rPr>
        <w:t xml:space="preserve">. </w:t>
      </w:r>
      <w:r w:rsidR="002B1FD1" w:rsidRPr="00D001DA">
        <w:rPr>
          <w:rFonts w:ascii="Univers LT 47 CondensedLt" w:hAnsi="Univers LT 47 CondensedLt"/>
          <w:sz w:val="24"/>
          <w:szCs w:val="24"/>
        </w:rPr>
        <w:t xml:space="preserve">To </w:t>
      </w:r>
      <w:r w:rsidR="002B1FD1">
        <w:rPr>
          <w:rFonts w:ascii="Univers LT 47 CondensedLt" w:hAnsi="Univers LT 47 CondensedLt"/>
          <w:sz w:val="24"/>
          <w:szCs w:val="24"/>
        </w:rPr>
        <w:t xml:space="preserve">finalize </w:t>
      </w:r>
      <w:r w:rsidR="002B1FD1" w:rsidRPr="00D001DA">
        <w:rPr>
          <w:rFonts w:ascii="Univers LT 47 CondensedLt" w:hAnsi="Univers LT 47 CondensedLt"/>
          <w:sz w:val="24"/>
          <w:szCs w:val="24"/>
        </w:rPr>
        <w:t>this offer, please</w:t>
      </w:r>
      <w:r w:rsidR="002B1FD1">
        <w:rPr>
          <w:rFonts w:ascii="Univers LT 47 CondensedLt" w:hAnsi="Univers LT 47 CondensedLt"/>
          <w:sz w:val="24"/>
          <w:szCs w:val="24"/>
        </w:rPr>
        <w:t>:</w:t>
      </w:r>
    </w:p>
    <w:p w14:paraId="000E1068" w14:textId="77777777" w:rsidR="002B1FD1" w:rsidRDefault="0080308A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Fill out the form in full, r</w:t>
      </w:r>
      <w:r w:rsidR="002B1FD1" w:rsidRPr="002B1FD1">
        <w:rPr>
          <w:rFonts w:ascii="Univers LT 47 CondensedLt" w:hAnsi="Univers LT 47 CondensedLt"/>
          <w:sz w:val="24"/>
          <w:szCs w:val="24"/>
        </w:rPr>
        <w:t>ead the conditions listed on the bott</w:t>
      </w:r>
      <w:r w:rsidR="002B1FD1">
        <w:rPr>
          <w:rFonts w:ascii="Univers LT 47 CondensedLt" w:hAnsi="Univers LT 47 CondensedLt"/>
          <w:sz w:val="24"/>
          <w:szCs w:val="24"/>
        </w:rPr>
        <w:t>om of this page and</w:t>
      </w:r>
      <w:r w:rsidR="002B1FD1" w:rsidRPr="002B1FD1">
        <w:rPr>
          <w:rFonts w:ascii="Univers LT 47 CondensedLt" w:hAnsi="Univers LT 47 CondensedLt"/>
          <w:sz w:val="24"/>
          <w:szCs w:val="24"/>
        </w:rPr>
        <w:t xml:space="preserve"> sign the </w:t>
      </w:r>
      <w:r w:rsidR="002B1FD1">
        <w:rPr>
          <w:rFonts w:ascii="Univers LT 47 CondensedLt" w:hAnsi="Univers LT 47 CondensedLt"/>
          <w:sz w:val="24"/>
          <w:szCs w:val="24"/>
        </w:rPr>
        <w:t>form</w:t>
      </w:r>
    </w:p>
    <w:p w14:paraId="369812AA" w14:textId="77777777" w:rsidR="00775DF8" w:rsidRPr="002B1FD1" w:rsidRDefault="002B1FD1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E</w:t>
      </w:r>
      <w:r w:rsidR="0080308A">
        <w:rPr>
          <w:rFonts w:ascii="Univers LT 47 CondensedLt" w:hAnsi="Univers LT 47 CondensedLt"/>
          <w:sz w:val="24"/>
          <w:szCs w:val="24"/>
        </w:rPr>
        <w:t xml:space="preserve">mail: (1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form</w:t>
      </w:r>
      <w:r w:rsidR="0080308A">
        <w:rPr>
          <w:rFonts w:ascii="Univers LT 47 CondensedLt" w:hAnsi="Univers LT 47 CondensedLt"/>
          <w:sz w:val="24"/>
          <w:szCs w:val="24"/>
        </w:rPr>
        <w:t xml:space="preserve">, (2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signed offer letter</w:t>
      </w:r>
      <w:r>
        <w:rPr>
          <w:rFonts w:ascii="Univers LT 47 CondensedLt" w:hAnsi="Univers LT 47 CondensedLt"/>
          <w:sz w:val="24"/>
          <w:szCs w:val="24"/>
        </w:rPr>
        <w:t xml:space="preserve">, and </w:t>
      </w:r>
      <w:r w:rsidR="0080308A">
        <w:rPr>
          <w:rFonts w:ascii="Univers LT 47 CondensedLt" w:hAnsi="Univers LT 47 CondensedLt"/>
          <w:sz w:val="24"/>
          <w:szCs w:val="24"/>
        </w:rPr>
        <w:t xml:space="preserve">(3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job description</w:t>
      </w:r>
      <w:r w:rsidR="0080308A" w:rsidRPr="0080308A">
        <w:rPr>
          <w:rFonts w:ascii="Univers LT 47 CondensedLt" w:hAnsi="Univers LT 47 CondensedLt"/>
          <w:sz w:val="24"/>
          <w:szCs w:val="24"/>
        </w:rPr>
        <w:t xml:space="preserve"> </w:t>
      </w:r>
      <w:r w:rsidRPr="002B1FD1">
        <w:rPr>
          <w:rFonts w:ascii="Univers LT 47 CondensedLt" w:hAnsi="Univers LT 47 CondensedLt"/>
          <w:sz w:val="24"/>
          <w:szCs w:val="24"/>
        </w:rPr>
        <w:t xml:space="preserve">back to </w:t>
      </w:r>
      <w:hyperlink r:id="rId8" w:history="1">
        <w:r w:rsidRPr="002B1FD1">
          <w:rPr>
            <w:rStyle w:val="Hyperlink"/>
            <w:rFonts w:ascii="Univers LT 47 CondensedLt" w:hAnsi="Univers LT 47 CondensedLt"/>
            <w:sz w:val="24"/>
            <w:szCs w:val="24"/>
          </w:rPr>
          <w:t>engcoop@mcmaster.ca</w:t>
        </w:r>
      </w:hyperlink>
      <w:r>
        <w:rPr>
          <w:rStyle w:val="Hyperlink"/>
          <w:rFonts w:ascii="Univers LT 47 CondensedLt" w:hAnsi="Univers LT 47 CondensedLt"/>
          <w:sz w:val="24"/>
          <w:szCs w:val="24"/>
        </w:rPr>
        <w:t>.</w:t>
      </w:r>
      <w:r w:rsidRPr="002B1FD1">
        <w:rPr>
          <w:rFonts w:ascii="Univers LT 47 CondensedLt" w:hAnsi="Univers LT 47 CondensedLt"/>
          <w:sz w:val="24"/>
          <w:szCs w:val="24"/>
        </w:rPr>
        <w:t xml:space="preserve"> </w:t>
      </w:r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A job description is not required if an </w:t>
      </w:r>
      <w:proofErr w:type="spellStart"/>
      <w:r w:rsidR="0080308A" w:rsidRPr="0080308A">
        <w:rPr>
          <w:rFonts w:ascii="Univers LT 47 CondensedLt" w:hAnsi="Univers LT 47 CondensedLt"/>
          <w:b/>
          <w:sz w:val="24"/>
          <w:szCs w:val="24"/>
        </w:rPr>
        <w:t>OscarPlus</w:t>
      </w:r>
      <w:proofErr w:type="spellEnd"/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 Job ID is identified below.</w:t>
      </w:r>
    </w:p>
    <w:p w14:paraId="0310D609" w14:textId="77777777" w:rsidR="00775DF8" w:rsidRDefault="002B1FD1" w:rsidP="00D86E5E">
      <w:pPr>
        <w:rPr>
          <w:rFonts w:ascii="Univers LT 47 CondensedLt" w:hAnsi="Univers LT 47 CondensedLt"/>
          <w:b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>If you accept an offer</w:t>
      </w:r>
      <w:r>
        <w:rPr>
          <w:rFonts w:ascii="Univers LT 47 CondensedLt" w:hAnsi="Univers LT 47 CondensedLt"/>
          <w:sz w:val="24"/>
          <w:szCs w:val="24"/>
        </w:rPr>
        <w:t xml:space="preserve"> and submit this form for </w:t>
      </w:r>
      <w:r w:rsidR="00771122">
        <w:rPr>
          <w:rFonts w:ascii="Univers LT 47 CondensedLt" w:hAnsi="Univers LT 47 CondensedLt"/>
          <w:sz w:val="24"/>
          <w:szCs w:val="24"/>
        </w:rPr>
        <w:t>verification</w:t>
      </w:r>
      <w:r w:rsidRPr="00D001DA">
        <w:rPr>
          <w:rFonts w:ascii="Univers LT 47 CondensedLt" w:hAnsi="Univers LT 47 CondensedLt"/>
          <w:sz w:val="24"/>
          <w:szCs w:val="24"/>
        </w:rPr>
        <w:t xml:space="preserve">, the </w:t>
      </w:r>
      <w:r w:rsidRPr="00DC7B59">
        <w:rPr>
          <w:rFonts w:ascii="Univers LT 47 CondensedLt" w:hAnsi="Univers LT 47 CondensedLt"/>
          <w:b/>
          <w:sz w:val="24"/>
          <w:szCs w:val="24"/>
        </w:rPr>
        <w:t>decision is final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</w:p>
    <w:p w14:paraId="37EFC2F4" w14:textId="77777777" w:rsidR="00034572" w:rsidRDefault="00034572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Is this an extension of your current verified co-op work experience? </w:t>
      </w:r>
      <w:r>
        <w:rPr>
          <w:rFonts w:ascii="Univers LT 47 CondensedLt" w:hAnsi="Univers LT 47 CondensedLt"/>
          <w:sz w:val="24"/>
          <w:szCs w:val="24"/>
        </w:rPr>
        <w:tab/>
        <w:t xml:space="preserve">YES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25195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ED2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>NO</w:t>
      </w:r>
      <w:sdt>
        <w:sdtPr>
          <w:rPr>
            <w:rFonts w:ascii="Univers LT 47 CondensedLt" w:hAnsi="Univers LT 47 CondensedLt"/>
            <w:sz w:val="24"/>
            <w:szCs w:val="24"/>
          </w:rPr>
          <w:id w:val="1048103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ED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416E084" w14:textId="77777777" w:rsidR="003454A6" w:rsidRPr="00034572" w:rsidRDefault="003454A6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Original End Date: </w:t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 xml:space="preserve">Extension End Date: </w:t>
      </w:r>
    </w:p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72252BC3" w14:textId="77777777" w:rsidTr="00990ED2">
        <w:trPr>
          <w:trHeight w:val="530"/>
        </w:trPr>
        <w:tc>
          <w:tcPr>
            <w:tcW w:w="3690" w:type="dxa"/>
            <w:vAlign w:val="center"/>
          </w:tcPr>
          <w:p w14:paraId="7CAFD236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First/Last Name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564689559"/>
            <w:placeholder>
              <w:docPart w:val="75761274FB4C41F4802B6FE1A7589B50"/>
            </w:placeholder>
            <w:showingPlcHdr/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00204C8B" w14:textId="77777777" w:rsidR="00D86E5E" w:rsidRPr="00990ED2" w:rsidRDefault="00990ED2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4399" w:rsidRPr="00D001DA" w14:paraId="5F2E73B9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70CCBAF" w14:textId="77777777" w:rsidR="007F4399" w:rsidRPr="00D001DA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McMaster Email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399789644"/>
            <w:placeholder>
              <w:docPart w:val="0E2D5D1757AB4D22B4494652751C0998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60EEB364" w14:textId="77777777" w:rsidR="007F4399" w:rsidRPr="00990ED2" w:rsidRDefault="00990ED2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064F3B9" w14:textId="77777777" w:rsidR="007F4399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Phone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198895984"/>
            <w:placeholder>
              <w:docPart w:val="D2399DEAA17F4269BB335C6468DE5DF6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7BE6C55D" w14:textId="77777777" w:rsidR="007F4399" w:rsidRPr="00990ED2" w:rsidRDefault="00990ED2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86E5E" w:rsidRPr="00D001DA" w14:paraId="09A69787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41A72A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617795038"/>
            <w:placeholder>
              <w:docPart w:val="7811A6AAF7C64FDFAF91D1B79439DB30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55AC259D" w14:textId="77777777" w:rsidR="00D86E5E" w:rsidRPr="00990ED2" w:rsidRDefault="00990ED2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82BC86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Program &amp; Level: 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866094325"/>
            <w:placeholder>
              <w:docPart w:val="A4C7A39ACBEF4997815C68CEF74655F1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52B52057" w14:textId="77777777" w:rsidR="00D86E5E" w:rsidRPr="00990ED2" w:rsidRDefault="00990ED2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70FDB6D" w14:textId="77777777" w:rsidR="00102210" w:rsidRDefault="00102210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63D5A7C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61C615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proofErr w:type="spellStart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OscarPlus</w:t>
            </w:r>
            <w:proofErr w:type="spellEnd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Job ID (if applicabl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57483537"/>
            <w:placeholder>
              <w:docPart w:val="ED8FA8BEF3364752A542A9D4DF7F5AF4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3FF8D32B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7C9F3A9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Job Titl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899822632"/>
            <w:placeholder>
              <w:docPart w:val="D4F8EB37ADD649ECB7EF9FAC64D725FA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29956879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86E5E" w:rsidRPr="00D001DA" w14:paraId="614E5551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922B27" w14:textId="77777777" w:rsidR="00D86E5E" w:rsidRPr="00D001DA" w:rsidRDefault="00B37CFF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rganization Name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632943992"/>
            <w:placeholder>
              <w:docPart w:val="FB267F41B70F404DB3D4CA6DFBD42DA5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008E30F1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69F842B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art Date &amp; Work Term Duration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863743791"/>
            <w:placeholder>
              <w:docPart w:val="AD78A582273C468799663AC9F41F8429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7425983D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86E5E" w:rsidRPr="00D001DA" w14:paraId="54060944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52BF9B1" w14:textId="77777777" w:rsidR="00D86E5E" w:rsidRPr="00D001DA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Address (city, province, postal code)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566293596"/>
            <w:placeholder>
              <w:docPart w:val="86A10CE94ACD43BF9040C4CF4322C1AF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5316B90A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29C5A84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alary</w:t>
            </w:r>
            <w:r w:rsidR="006F1D6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nclude hrs/week)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825617436"/>
            <w:placeholder>
              <w:docPart w:val="F49D0F94EFDB425A9BCF7DCF044FF657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1ED45D25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02210" w:rsidRPr="00D001DA" w14:paraId="52D7B94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069E51B8" w14:textId="77777777" w:rsidR="00102210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udent Work Address </w:t>
            </w:r>
          </w:p>
          <w:p w14:paraId="02B1B56C" w14:textId="77777777" w:rsidR="00102210" w:rsidRPr="00D001DA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056668921"/>
            <w:placeholder>
              <w:docPart w:val="6ED217362BC74563ADD68CC83FAD60C6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76899ED6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189F7733" w14:textId="77777777" w:rsidR="00102210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websit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371984769"/>
            <w:placeholder>
              <w:docPart w:val="88730D6194D14732837795F41A3CF41A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38ACA8E2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8EB7DBC" w14:textId="77777777" w:rsidR="0080308A" w:rsidRDefault="0080308A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102210" w:rsidRPr="00D001DA" w14:paraId="08D6C90A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D435DD4" w14:textId="77777777" w:rsidR="00102210" w:rsidRPr="00D001DA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Nam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335029262"/>
            <w:placeholder>
              <w:docPart w:val="087A38B899664BDBB035E64B2F03A22D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5C736142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5167199C" w14:textId="77777777" w:rsidR="00102210" w:rsidRDefault="00B37CFF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contact email</w:t>
            </w:r>
            <w:r w:rsidR="00034572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769228999"/>
            <w:placeholder>
              <w:docPart w:val="474D73B427D0474F9241E41D994381E8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7B4E6071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34572" w:rsidRPr="00D001DA" w14:paraId="25AF4112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2EB2D0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Name </w:t>
            </w:r>
          </w:p>
          <w:p w14:paraId="032AEEFD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375702231"/>
            <w:placeholder>
              <w:docPart w:val="DD2E6619BFF740049D8FFFA1F13D64CA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211F0F0B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3F90D624" w14:textId="77777777" w:rsidR="00034572" w:rsidRDefault="00034572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</w:t>
            </w:r>
            <w:r w:rsidR="00B37CFF">
              <w:rPr>
                <w:rFonts w:ascii="Univers LT 47 CondensedLt" w:hAnsi="Univers LT 47 CondensedLt"/>
                <w:b/>
                <w:sz w:val="24"/>
                <w:szCs w:val="24"/>
              </w:rPr>
              <w:t>email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f different than above)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028174369"/>
            <w:placeholder>
              <w:docPart w:val="D72B41E82BB54A9E94578AE53AFB34FC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3273F5F3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60288E" w14:textId="77777777" w:rsidR="00034572" w:rsidRDefault="00034572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034572" w:rsidRPr="00D001DA" w14:paraId="060D6045" w14:textId="77777777" w:rsidTr="00753CFA">
        <w:trPr>
          <w:trHeight w:val="530"/>
        </w:trPr>
        <w:tc>
          <w:tcPr>
            <w:tcW w:w="3690" w:type="dxa"/>
            <w:vAlign w:val="center"/>
          </w:tcPr>
          <w:p w14:paraId="3700A15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ntario Tax Credit Information:</w:t>
            </w:r>
          </w:p>
        </w:tc>
        <w:tc>
          <w:tcPr>
            <w:tcW w:w="7350" w:type="dxa"/>
            <w:gridSpan w:val="3"/>
            <w:vAlign w:val="center"/>
          </w:tcPr>
          <w:p w14:paraId="2E3A1A3D" w14:textId="77777777" w:rsidR="00034572" w:rsidRPr="00034572" w:rsidRDefault="00034572" w:rsidP="00D86E5E">
            <w:pPr>
              <w:jc w:val="center"/>
              <w:rPr>
                <w:rFonts w:ascii="Univers LT 47 CondensedLt" w:hAnsi="Univers LT 47 CondensedLt"/>
                <w:sz w:val="24"/>
                <w:szCs w:val="24"/>
              </w:rPr>
            </w:pPr>
            <w:r w:rsidRPr="00034572">
              <w:rPr>
                <w:rFonts w:ascii="Univers LT 47 CondensedLt" w:hAnsi="Univers LT 47 CondensedLt"/>
                <w:sz w:val="24"/>
                <w:szCs w:val="24"/>
              </w:rPr>
              <w:t>Eligible employers in Ontario will be sent an official Tax Credit Letter to the email/address listed below</w:t>
            </w:r>
          </w:p>
        </w:tc>
      </w:tr>
      <w:tr w:rsidR="00034572" w:rsidRPr="00D001DA" w14:paraId="1229C2A8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4A32DCD4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Nam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149515734"/>
            <w:placeholder>
              <w:docPart w:val="94BFEF7A349C4DFA89F1BF1B01FA6A45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1C4E9FD6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0F56A106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Email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849083398"/>
            <w:placeholder>
              <w:docPart w:val="16EF5CF2C93F4B4EA7C3F74FDD8BC5AD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096C1336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34572" w:rsidRPr="00D001DA" w14:paraId="06C9B2E2" w14:textId="77777777" w:rsidTr="005C68E9">
        <w:trPr>
          <w:trHeight w:val="530"/>
        </w:trPr>
        <w:tc>
          <w:tcPr>
            <w:tcW w:w="3690" w:type="dxa"/>
            <w:vAlign w:val="center"/>
          </w:tcPr>
          <w:p w14:paraId="671D57CF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Full mailing address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84150335"/>
            <w:placeholder>
              <w:docPart w:val="FDE39E0D086246D3BE53325507438367"/>
            </w:placeholder>
            <w:showingPlcHdr/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6BBE838D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2E048EB" w14:textId="77777777" w:rsidR="0080308A" w:rsidRDefault="0080308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715A176A" w14:textId="77777777" w:rsidR="00D001DA" w:rsidRPr="00D001DA" w:rsidRDefault="00034572" w:rsidP="003E6E04">
      <w:pPr>
        <w:rPr>
          <w:rFonts w:ascii="Univers LT 47 CondensedLt" w:hAnsi="Univers LT 47 CondensedLt"/>
          <w:b/>
          <w:sz w:val="24"/>
          <w:szCs w:val="24"/>
        </w:rPr>
      </w:pPr>
      <w:r>
        <w:rPr>
          <w:rFonts w:ascii="Univers LT 47 CondensedLt" w:hAnsi="Univers LT 47 CondensedLt"/>
          <w:b/>
          <w:sz w:val="24"/>
          <w:szCs w:val="24"/>
        </w:rPr>
        <w:lastRenderedPageBreak/>
        <w:t>By accepting and submitting this verification form, I agree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 xml:space="preserve"> </w:t>
      </w:r>
      <w:r>
        <w:rPr>
          <w:rFonts w:ascii="Univers LT 47 CondensedLt" w:hAnsi="Univers LT 47 CondensedLt"/>
          <w:b/>
          <w:sz w:val="24"/>
          <w:szCs w:val="24"/>
        </w:rPr>
        <w:t xml:space="preserve">to 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>the following conditions:</w:t>
      </w:r>
    </w:p>
    <w:p w14:paraId="2841389E" w14:textId="6448D2BE" w:rsidR="00D001DA" w:rsidRPr="00D001DA" w:rsidRDefault="007F4399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sz w:val="24"/>
          <w:szCs w:val="24"/>
        </w:rPr>
        <w:t xml:space="preserve">I confirm that I am registered as a 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full-time student </w:t>
      </w:r>
      <w:r>
        <w:rPr>
          <w:rFonts w:ascii="Univers LT 47 CondensedLt" w:hAnsi="Univers LT 47 CondensedLt" w:cs="Arial"/>
          <w:sz w:val="24"/>
          <w:szCs w:val="24"/>
        </w:rPr>
        <w:t xml:space="preserve">before I begin </w:t>
      </w:r>
      <w:proofErr w:type="gramStart"/>
      <w:r>
        <w:rPr>
          <w:rFonts w:ascii="Univers LT 47 CondensedLt" w:hAnsi="Univers LT 47 CondensedLt" w:cs="Arial"/>
          <w:sz w:val="24"/>
          <w:szCs w:val="24"/>
        </w:rPr>
        <w:t>working, and</w:t>
      </w:r>
      <w:proofErr w:type="gramEnd"/>
      <w:r>
        <w:rPr>
          <w:rFonts w:ascii="Univers LT 47 CondensedLt" w:hAnsi="Univers LT 47 CondensedLt" w:cs="Arial"/>
          <w:sz w:val="24"/>
          <w:szCs w:val="24"/>
        </w:rPr>
        <w:t xml:space="preserve"> will return as a full-time student after co-op (min. 9 units)</w:t>
      </w:r>
      <w:r w:rsidR="00A41109">
        <w:rPr>
          <w:rFonts w:ascii="Univers LT 47 CondensedLt" w:hAnsi="Univers LT 47 CondensedLt" w:cs="Arial"/>
          <w:sz w:val="24"/>
          <w:szCs w:val="24"/>
        </w:rPr>
        <w:t xml:space="preserve"> in my current program plan to fulfil graduation requirements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. </w:t>
      </w:r>
      <w:r>
        <w:rPr>
          <w:rFonts w:ascii="Univers LT 47 CondensedLt" w:hAnsi="Univers LT 47 CondensedLt" w:cs="Arial"/>
          <w:sz w:val="24"/>
          <w:szCs w:val="24"/>
        </w:rPr>
        <w:t xml:space="preserve">In accepting this offer, I confirm that I am in good academic standing and have paid all outstanding fees on my account. </w:t>
      </w:r>
    </w:p>
    <w:p w14:paraId="6925E09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recognize that part-time employment is strongly discouraged and that it is likely that I will have to suspend any part-time employment for the duration of my Co-op work term.</w:t>
      </w:r>
    </w:p>
    <w:p w14:paraId="6D25B680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cknowledge that I will NOT be permitted to resume academic studies in E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ngineering until the end of my co-op work term. </w:t>
      </w:r>
      <w:r w:rsidRPr="00D001DA">
        <w:rPr>
          <w:rFonts w:ascii="Univers LT 47 CondensedLt" w:hAnsi="Univers LT 47 CondensedLt" w:cs="Arial"/>
          <w:sz w:val="24"/>
          <w:szCs w:val="24"/>
        </w:rPr>
        <w:t>Upon my request, the ECCS Manager may permit me to register in one McMaster course per semester wi</w:t>
      </w:r>
      <w:r w:rsidR="007F4399">
        <w:rPr>
          <w:rFonts w:ascii="Univers LT 47 CondensedLt" w:hAnsi="Univers LT 47 CondensedLt" w:cs="Arial"/>
          <w:sz w:val="24"/>
          <w:szCs w:val="24"/>
        </w:rPr>
        <w:t>th the approval of my employer.</w:t>
      </w:r>
    </w:p>
    <w:p w14:paraId="5AD74ECD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agree to complete all procedural requirements of the Engineering Co-op program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including: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providing and updating contact information, arranging and participating in work-site visits, completing all required evaluations and delivering my end-of-work term report or presentation to Engineering Co-op &amp; Career Services at the specified due date.</w:t>
      </w:r>
    </w:p>
    <w:p w14:paraId="10F6E38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understand 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the co-op course code </w:t>
      </w:r>
      <w:r w:rsidRPr="00D001DA">
        <w:rPr>
          <w:rFonts w:ascii="Univers LT 47 CondensedLt" w:hAnsi="Univers LT 47 CondensedLt" w:cs="Arial"/>
          <w:sz w:val="24"/>
          <w:szCs w:val="24"/>
        </w:rPr>
        <w:t>will be added at the beginning of each work term</w:t>
      </w:r>
      <w:r w:rsidRPr="00D001DA">
        <w:rPr>
          <w:rFonts w:ascii="Univers LT 47 CondensedLt" w:hAnsi="Univers LT 47 CondensedLt" w:cs="Arial"/>
          <w:b/>
          <w:sz w:val="24"/>
          <w:szCs w:val="24"/>
        </w:rPr>
        <w:t xml:space="preserve"> </w:t>
      </w:r>
      <w:r w:rsidRPr="00D001DA">
        <w:rPr>
          <w:rFonts w:ascii="Univers LT 47 CondensedLt" w:hAnsi="Univers LT 47 CondensedLt"/>
          <w:sz w:val="24"/>
          <w:szCs w:val="24"/>
        </w:rPr>
        <w:t>(January/May/September)</w:t>
      </w:r>
      <w:r w:rsidR="004777E1">
        <w:rPr>
          <w:rFonts w:ascii="Univers LT 47 CondensedLt" w:hAnsi="Univers LT 47 CondensedLt"/>
          <w:sz w:val="24"/>
          <w:szCs w:val="24"/>
        </w:rPr>
        <w:t xml:space="preserve"> to my student record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Each course </w:t>
      </w:r>
      <w:r w:rsidR="004777E1">
        <w:rPr>
          <w:rFonts w:ascii="Univers LT 47 CondensedLt" w:hAnsi="Univers LT 47 CondensedLt" w:cs="Arial"/>
          <w:sz w:val="24"/>
          <w:szCs w:val="24"/>
        </w:rPr>
        <w:t xml:space="preserve">code added </w:t>
      </w:r>
      <w:r w:rsidRPr="00D001DA">
        <w:rPr>
          <w:rFonts w:ascii="Univers LT 47 CondensedLt" w:hAnsi="Univers LT 47 CondensedLt" w:cs="Arial"/>
          <w:sz w:val="24"/>
          <w:szCs w:val="24"/>
        </w:rPr>
        <w:t>represents 4 months of co-op work experience</w:t>
      </w:r>
      <w:r w:rsidR="004777E1">
        <w:rPr>
          <w:rFonts w:ascii="Univers LT 47 CondensedLt" w:hAnsi="Univers LT 47 CondensedLt" w:cs="Arial"/>
          <w:sz w:val="24"/>
          <w:szCs w:val="24"/>
        </w:rPr>
        <w:t>. W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hen the course code is added, the co-op fee </w:t>
      </w:r>
      <w:r w:rsidRPr="00D001DA">
        <w:rPr>
          <w:rFonts w:ascii="Univers LT 47 CondensedLt" w:hAnsi="Univers LT 47 CondensedLt" w:cs="Arial"/>
          <w:sz w:val="24"/>
          <w:szCs w:val="24"/>
        </w:rPr>
        <w:t>will be charged directly to my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student account</w:t>
      </w:r>
      <w:r w:rsidR="002B1FD1">
        <w:rPr>
          <w:rFonts w:ascii="Univers LT 47 CondensedLt" w:hAnsi="Univers LT 47 CondensedLt" w:cs="Arial"/>
          <w:sz w:val="24"/>
          <w:szCs w:val="24"/>
        </w:rPr>
        <w:t>, if applicabl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. </w:t>
      </w:r>
      <w:r w:rsidR="00256067" w:rsidRPr="00256067">
        <w:rPr>
          <w:rFonts w:ascii="Univers LT 47 CondensedLt" w:hAnsi="Univers LT 47 CondensedLt" w:cs="Arial"/>
          <w:i/>
          <w:sz w:val="24"/>
          <w:szCs w:val="24"/>
        </w:rPr>
        <w:t>Late approvals of co-op work terms, or payments of fees may result in late payment/interest charges.</w:t>
      </w:r>
      <w:r w:rsidRPr="00256067">
        <w:rPr>
          <w:rFonts w:ascii="Univers LT 47 CondensedLt" w:hAnsi="Univers LT 47 CondensedLt" w:cs="Arial"/>
          <w:i/>
          <w:sz w:val="24"/>
          <w:szCs w:val="24"/>
        </w:rPr>
        <w:t xml:space="preserve"> </w:t>
      </w:r>
    </w:p>
    <w:p w14:paraId="6A831F02" w14:textId="77777777" w:rsidR="00D001DA" w:rsidRPr="00D001DA" w:rsidRDefault="00D001DA" w:rsidP="00D001DA">
      <w:pPr>
        <w:pStyle w:val="ListParagraph"/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Should the 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co-op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work term duration be </w:t>
      </w:r>
      <w:r w:rsidR="00256067">
        <w:rPr>
          <w:rFonts w:ascii="Univers LT 47 CondensedLt" w:hAnsi="Univers LT 47 CondensedLt" w:cs="Arial"/>
          <w:sz w:val="24"/>
          <w:szCs w:val="24"/>
        </w:rPr>
        <w:t>modified (extended, shortened, or terminated)</w:t>
      </w:r>
      <w:r w:rsidRPr="00D001DA">
        <w:rPr>
          <w:rFonts w:ascii="Univers LT 47 CondensedLt" w:hAnsi="Univers LT 47 CondensedLt" w:cs="Arial"/>
          <w:sz w:val="24"/>
          <w:szCs w:val="24"/>
        </w:rPr>
        <w:t>, I agree to notify the ECCS offic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immediately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. For extensions, a new contract must be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submitted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and I agree to pay the additional co-op fees.</w:t>
      </w:r>
    </w:p>
    <w:p w14:paraId="43498AA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gree to follow the McMaster University Student Code of Conduct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</w:t>
      </w:r>
      <w:hyperlink r:id="rId9" w:history="1">
        <w:r w:rsidRPr="00D001DA">
          <w:rPr>
            <w:rStyle w:val="Hyperlink"/>
            <w:rFonts w:ascii="Univers LT 47 CondensedLt" w:hAnsi="Univers LT 47 CondensedLt" w:cs="Arial"/>
            <w:sz w:val="24"/>
            <w:szCs w:val="24"/>
          </w:rPr>
          <w:t>http://www.mcmaster.ca/univsec/policy/StudentCode.pdf</w:t>
        </w:r>
      </w:hyperlink>
      <w:r w:rsidRPr="00D001DA">
        <w:rPr>
          <w:rFonts w:ascii="Univers LT 47 CondensedLt" w:hAnsi="Univers LT 47 CondensedLt" w:cs="Arial"/>
          <w:sz w:val="24"/>
          <w:szCs w:val="24"/>
        </w:rPr>
        <w:t xml:space="preserve">, and will as well demonstrate high standards of workplace professionalism and ethics as befitting a representative of McMaster University’s Faculty of Engineering. </w:t>
      </w:r>
    </w:p>
    <w:p w14:paraId="775A382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will comply with all applicable workplace legislation including that covering workplace safety.  I will comply with all policies and procedures of my employer, including those covering workplace safety, confidentiality and intellectual property, employer-provided devices e.g., phone, computers, etc.</w:t>
      </w:r>
    </w:p>
    <w:p w14:paraId="5B2A506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understand that an unsatisfactory evaluation could result in my termination from both the Co-op work term and the Engineering Co-op program.</w:t>
      </w:r>
    </w:p>
    <w:p w14:paraId="015B0D22" w14:textId="77777777" w:rsidR="00D001DA" w:rsidRDefault="00D001DA" w:rsidP="00D001DA">
      <w:pPr>
        <w:numPr>
          <w:ilvl w:val="0"/>
          <w:numId w:val="11"/>
        </w:numPr>
        <w:spacing w:before="120" w:after="0" w:line="240" w:lineRule="auto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Under no circumstances will I institute or authorize legal action against this employer without obtaining prior approval from Engineering Co-op &amp; Career Services. I understand that such approval will not be unreasonably withheld.</w:t>
      </w:r>
    </w:p>
    <w:p w14:paraId="1D138E0C" w14:textId="77777777" w:rsidR="00DC7B59" w:rsidRPr="00DC7B59" w:rsidRDefault="00DC7B59" w:rsidP="00DC7B59">
      <w:pPr>
        <w:spacing w:before="120" w:after="0" w:line="240" w:lineRule="auto"/>
        <w:ind w:left="360"/>
        <w:jc w:val="both"/>
        <w:rPr>
          <w:rFonts w:ascii="Univers LT 47 CondensedLt" w:hAnsi="Univers LT 47 CondensedLt" w:cs="Arial"/>
          <w:sz w:val="24"/>
          <w:szCs w:val="24"/>
        </w:rPr>
      </w:pPr>
    </w:p>
    <w:p w14:paraId="123D1AC9" w14:textId="77777777" w:rsidR="00D001DA" w:rsidRPr="00D001DA" w:rsidRDefault="007F4399" w:rsidP="00D001DA">
      <w:pPr>
        <w:rPr>
          <w:rFonts w:ascii="Univers LT 47 CondensedLt" w:hAnsi="Univers LT 47 CondensedLt" w:cs="Arial"/>
          <w:b/>
          <w:sz w:val="24"/>
          <w:szCs w:val="24"/>
        </w:rPr>
      </w:pPr>
      <w:r>
        <w:rPr>
          <w:rFonts w:ascii="Univers LT 47 CondensedLt" w:hAnsi="Univers LT 47 CondensedLt" w:cs="Arial"/>
          <w:b/>
          <w:sz w:val="24"/>
          <w:szCs w:val="24"/>
        </w:rPr>
        <w:t xml:space="preserve">Student 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>Signature:  ______________</w:t>
      </w:r>
      <w:r>
        <w:rPr>
          <w:rFonts w:ascii="Univers LT 47 CondensedLt" w:hAnsi="Univers LT 47 CondensedLt" w:cs="Arial"/>
          <w:b/>
          <w:sz w:val="24"/>
          <w:szCs w:val="24"/>
        </w:rPr>
        <w:t>______________________________</w:t>
      </w:r>
      <w:proofErr w:type="gramStart"/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ab/>
        <w:t xml:space="preserve">  Date</w:t>
      </w:r>
      <w:proofErr w:type="gramEnd"/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 xml:space="preserve">: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046552647"/>
          <w:placeholder>
            <w:docPart w:val="BAE3633C04EC4541A5D9675822C23DEF"/>
          </w:placeholder>
          <w:showingPlcHdr/>
        </w:sdtPr>
        <w:sdtEndPr/>
        <w:sdtContent>
          <w:r w:rsidR="00990ED2" w:rsidRPr="00A20CF7">
            <w:rPr>
              <w:rStyle w:val="PlaceholderText"/>
            </w:rPr>
            <w:t>Click or tap here to enter text.</w:t>
          </w:r>
        </w:sdtContent>
      </w:sdt>
    </w:p>
    <w:p w14:paraId="4D394761" w14:textId="77777777" w:rsidR="00D001DA" w:rsidRPr="00D001DA" w:rsidRDefault="00172667" w:rsidP="003E6E04">
      <w:pPr>
        <w:rPr>
          <w:rFonts w:ascii="Univers LT 47 CondensedLt" w:hAnsi="Univers LT 47 CondensedLt"/>
          <w:sz w:val="24"/>
          <w:szCs w:val="24"/>
        </w:rPr>
      </w:pPr>
      <w:r w:rsidRPr="00E80F09">
        <w:rPr>
          <w:rFonts w:ascii="Univers" w:hAnsi="Univers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FC3A48" wp14:editId="20549FD2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981825" cy="1017917"/>
                <wp:effectExtent l="0" t="0" r="28575" b="10795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1825" cy="1017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780E5" w14:textId="77777777" w:rsidR="00172667" w:rsidRPr="0060232D" w:rsidRDefault="00172667" w:rsidP="00172667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right" w:pos="9360"/>
                              </w:tabs>
                              <w:jc w:val="both"/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</w:pP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The information gathered on this form is collected under the authority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McMaster Universit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, 1976.  The information is used for the academic, administrative, </w:t>
                            </w:r>
                            <w:proofErr w:type="gramStart"/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financial</w:t>
                            </w:r>
                            <w:proofErr w:type="gramEnd"/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Freedom of Information and Protection of Privac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of Ontario (RSO 1990).  Questions regarding the collection or use of this personal information should be directed to the University Registrar, University Hall, Room 209, McMaster University</w:t>
                            </w:r>
                            <w:r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FC3A48" id="Rectangle 15" o:spid="_x0000_s1026" style="position:absolute;margin-left:0;margin-top:.45pt;width:549.75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">
                <v:textbox>
                  <w:txbxContent>
                    <w:p w14:paraId="2EB780E5" w14:textId="77777777" w:rsidR="00172667" w:rsidRPr="0060232D" w:rsidRDefault="00172667" w:rsidP="00172667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right" w:pos="9360"/>
                        </w:tabs>
                        <w:jc w:val="both"/>
                        <w:rPr>
                          <w:rFonts w:ascii="Book Antiqua" w:hAnsi="Book Antiqua" w:cs="Arial"/>
                          <w:sz w:val="16"/>
                          <w:szCs w:val="16"/>
                        </w:rPr>
                      </w:pP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The information gathered on this form is collected under the authority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McMaster Universit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, 1976.  The information is used for the academic, administrative, </w:t>
                      </w:r>
                      <w:proofErr w:type="gramStart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financial</w:t>
                      </w:r>
                      <w:proofErr w:type="gramEnd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Freedom of Information and Protection of Privac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of Ontario (RSO 1990).  Questions regarding the collection or use of this personal information should be directed to the University Registrar, University Hall, Room 209, McMaster University</w:t>
                      </w:r>
                      <w:r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297438D5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6AB5046A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3D7749D3" w14:textId="77777777" w:rsidR="00D001DA" w:rsidRDefault="00D001DA" w:rsidP="003E6E04">
      <w:pPr>
        <w:rPr>
          <w:rFonts w:ascii="Univers LT 47 CondensedLt" w:hAnsi="Univers LT 47 CondensedLt"/>
          <w:b/>
        </w:rPr>
      </w:pPr>
    </w:p>
    <w:p w14:paraId="2457EC09" w14:textId="77777777" w:rsidR="00034572" w:rsidRDefault="00034572" w:rsidP="003E6E04">
      <w:pPr>
        <w:rPr>
          <w:rFonts w:ascii="Univers LT 47 CondensedLt" w:hAnsi="Univers LT 47 CondensedLt"/>
          <w:b/>
        </w:rPr>
      </w:pPr>
    </w:p>
    <w:p w14:paraId="5C06DA94" w14:textId="77777777" w:rsidR="003454A6" w:rsidRDefault="003454A6" w:rsidP="003454A6">
      <w:pPr>
        <w:rPr>
          <w:rFonts w:ascii="Univers LT 47 CondensedLt" w:hAnsi="Univers LT 47 CondensedLt" w:cs="Arial"/>
          <w:b/>
          <w:u w:val="single"/>
        </w:rPr>
      </w:pPr>
    </w:p>
    <w:sectPr w:rsidR="003454A6" w:rsidSect="00256067"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A5331B" w14:textId="77777777" w:rsidR="009F004D" w:rsidRDefault="009F004D" w:rsidP="00D001DA">
      <w:pPr>
        <w:spacing w:after="0" w:line="240" w:lineRule="auto"/>
      </w:pPr>
      <w:r>
        <w:separator/>
      </w:r>
    </w:p>
  </w:endnote>
  <w:endnote w:type="continuationSeparator" w:id="0">
    <w:p w14:paraId="5CE8D850" w14:textId="77777777" w:rsidR="009F004D" w:rsidRDefault="009F004D" w:rsidP="00D00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3F6EE" w14:textId="77777777" w:rsidR="009F004D" w:rsidRDefault="009F004D" w:rsidP="00D001DA">
      <w:pPr>
        <w:spacing w:after="0" w:line="240" w:lineRule="auto"/>
      </w:pPr>
      <w:r>
        <w:separator/>
      </w:r>
    </w:p>
  </w:footnote>
  <w:footnote w:type="continuationSeparator" w:id="0">
    <w:p w14:paraId="00CBDE37" w14:textId="77777777" w:rsidR="009F004D" w:rsidRDefault="009F004D" w:rsidP="00D00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13"/>
      <w:gridCol w:w="1057"/>
      <w:gridCol w:w="1353"/>
      <w:gridCol w:w="1275"/>
      <w:gridCol w:w="1134"/>
      <w:gridCol w:w="1276"/>
      <w:gridCol w:w="1418"/>
      <w:gridCol w:w="1864"/>
    </w:tblGrid>
    <w:tr w:rsidR="0026145C" w:rsidRPr="00D001DA" w14:paraId="6EF9184B" w14:textId="77777777" w:rsidTr="00BE6AE8">
      <w:tc>
        <w:tcPr>
          <w:tcW w:w="8926" w:type="dxa"/>
          <w:gridSpan w:val="7"/>
          <w:shd w:val="clear" w:color="auto" w:fill="000000" w:themeFill="text1"/>
        </w:tcPr>
        <w:p w14:paraId="659B2D77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FOR OFFICE USE ONLY</w:t>
          </w:r>
        </w:p>
      </w:tc>
      <w:tc>
        <w:tcPr>
          <w:tcW w:w="1864" w:type="dxa"/>
          <w:shd w:val="clear" w:color="auto" w:fill="000000" w:themeFill="text1"/>
        </w:tcPr>
        <w:p w14:paraId="0D2C139D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</w:p>
      </w:tc>
    </w:tr>
    <w:tr w:rsidR="0026145C" w:rsidRPr="00D001DA" w14:paraId="2F69CE0D" w14:textId="77777777" w:rsidTr="00BE6AE8">
      <w:tc>
        <w:tcPr>
          <w:tcW w:w="1413" w:type="dxa"/>
        </w:tcPr>
        <w:p w14:paraId="6525E02B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Course Code</w:t>
          </w:r>
        </w:p>
      </w:tc>
      <w:tc>
        <w:tcPr>
          <w:tcW w:w="1057" w:type="dxa"/>
        </w:tcPr>
        <w:p w14:paraId="7915B34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C0</w:t>
          </w:r>
          <w:sdt>
            <w:sdtPr>
              <w:rPr>
                <w:rFonts w:ascii="Univers LT 47 CondensedLt" w:hAnsi="Univers LT 47 CondensedLt"/>
              </w:rPr>
              <w:id w:val="-325744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rPr>
              <w:rFonts w:ascii="Univers LT 47 CondensedLt" w:hAnsi="Univers LT 47 CondensedLt"/>
            </w:rPr>
            <w:t xml:space="preserve"> </w:t>
          </w:r>
        </w:p>
      </w:tc>
      <w:tc>
        <w:tcPr>
          <w:tcW w:w="1353" w:type="dxa"/>
        </w:tcPr>
        <w:p w14:paraId="508A9217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E0</w:t>
          </w:r>
          <w:sdt>
            <w:sdtPr>
              <w:rPr>
                <w:rFonts w:ascii="Univers LT 47 CondensedLt" w:hAnsi="Univers LT 47 CondensedLt"/>
              </w:rPr>
              <w:id w:val="1983971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5" w:type="dxa"/>
        </w:tcPr>
        <w:p w14:paraId="6F134F4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E0</w:t>
          </w:r>
          <w:sdt>
            <w:sdtPr>
              <w:rPr>
                <w:rFonts w:ascii="Univers LT 47 CondensedLt" w:hAnsi="Univers LT 47 CondensedLt"/>
              </w:rPr>
              <w:id w:val="-29729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134" w:type="dxa"/>
          <w:tcBorders>
            <w:right w:val="single" w:sz="4" w:space="0" w:color="auto"/>
          </w:tcBorders>
        </w:tcPr>
        <w:p w14:paraId="52D619B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4EE0</w:t>
          </w:r>
          <w:sdt>
            <w:sdtPr>
              <w:rPr>
                <w:rFonts w:ascii="Univers LT 47 CondensedLt" w:hAnsi="Univers LT 47 CondensedLt"/>
              </w:rPr>
              <w:id w:val="11425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7AA61656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T0</w:t>
          </w:r>
          <w:sdt>
            <w:sdtPr>
              <w:rPr>
                <w:rFonts w:ascii="Univers LT 47 CondensedLt" w:hAnsi="Univers LT 47 CondensedLt"/>
              </w:rPr>
              <w:id w:val="10686983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418" w:type="dxa"/>
          <w:tcBorders>
            <w:left w:val="single" w:sz="4" w:space="0" w:color="auto"/>
          </w:tcBorders>
        </w:tcPr>
        <w:p w14:paraId="50B3E7AA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T0</w:t>
          </w:r>
          <w:sdt>
            <w:sdtPr>
              <w:rPr>
                <w:rFonts w:ascii="Univers LT 47 CondensedLt" w:hAnsi="Univers LT 47 CondensedLt"/>
              </w:rPr>
              <w:id w:val="683195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864" w:type="dxa"/>
          <w:tcBorders>
            <w:left w:val="single" w:sz="4" w:space="0" w:color="auto"/>
          </w:tcBorders>
        </w:tcPr>
        <w:p w14:paraId="20CB3981" w14:textId="77777777" w:rsidR="0026145C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 xml:space="preserve">ENG </w:t>
          </w:r>
          <w:r w:rsidR="00C1289F">
            <w:rPr>
              <w:rFonts w:ascii="Univers LT 47 CondensedLt" w:hAnsi="Univers LT 47 CondensedLt"/>
            </w:rPr>
            <w:t>-7</w:t>
          </w:r>
          <w:r>
            <w:rPr>
              <w:rFonts w:ascii="Univers LT 47 CondensedLt" w:hAnsi="Univers LT 47 CondensedLt"/>
            </w:rPr>
            <w:t>02-GRAD</w:t>
          </w:r>
          <w:sdt>
            <w:sdtPr>
              <w:rPr>
                <w:rFonts w:ascii="Univers LT 47 CondensedLt" w:hAnsi="Univers LT 47 CondensedLt"/>
              </w:rPr>
              <w:id w:val="1943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</w:tr>
    <w:tr w:rsidR="0026145C" w:rsidRPr="00D001DA" w14:paraId="5C9F8E2C" w14:textId="77777777" w:rsidTr="00BE6AE8">
      <w:tc>
        <w:tcPr>
          <w:tcW w:w="1413" w:type="dxa"/>
        </w:tcPr>
        <w:p w14:paraId="09128771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Term/Fees</w:t>
          </w:r>
        </w:p>
      </w:tc>
      <w:tc>
        <w:tcPr>
          <w:tcW w:w="1057" w:type="dxa"/>
          <w:tcBorders>
            <w:right w:val="single" w:sz="4" w:space="0" w:color="auto"/>
          </w:tcBorders>
        </w:tcPr>
        <w:p w14:paraId="26E2AECD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353" w:type="dxa"/>
          <w:tcBorders>
            <w:left w:val="single" w:sz="4" w:space="0" w:color="auto"/>
            <w:right w:val="single" w:sz="4" w:space="0" w:color="auto"/>
          </w:tcBorders>
        </w:tcPr>
        <w:p w14:paraId="6158C384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5" w:type="dxa"/>
          <w:tcBorders>
            <w:left w:val="single" w:sz="4" w:space="0" w:color="auto"/>
          </w:tcBorders>
        </w:tcPr>
        <w:p w14:paraId="25517F03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134" w:type="dxa"/>
          <w:tcBorders>
            <w:right w:val="single" w:sz="4" w:space="0" w:color="auto"/>
          </w:tcBorders>
        </w:tcPr>
        <w:p w14:paraId="42826AAF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2043983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418" w:type="dxa"/>
          <w:tcBorders>
            <w:left w:val="single" w:sz="4" w:space="0" w:color="auto"/>
          </w:tcBorders>
        </w:tcPr>
        <w:p w14:paraId="5C323065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0C776D0F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</w:tr>
    <w:tr w:rsidR="0026145C" w:rsidRPr="00D001DA" w14:paraId="56F4173A" w14:textId="77777777" w:rsidTr="00BE6AE8">
      <w:trPr>
        <w:trHeight w:val="366"/>
      </w:trPr>
      <w:tc>
        <w:tcPr>
          <w:tcW w:w="1413" w:type="dxa"/>
        </w:tcPr>
        <w:p w14:paraId="701E10E3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Holds</w:t>
          </w:r>
        </w:p>
      </w:tc>
      <w:tc>
        <w:tcPr>
          <w:tcW w:w="2410" w:type="dxa"/>
          <w:gridSpan w:val="2"/>
          <w:tcBorders>
            <w:right w:val="single" w:sz="4" w:space="0" w:color="auto"/>
          </w:tcBorders>
        </w:tcPr>
        <w:p w14:paraId="4C7ACBAD" w14:textId="77777777" w:rsidR="0026145C" w:rsidRPr="002F45B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YES/NO</w:t>
          </w:r>
        </w:p>
      </w:tc>
      <w:tc>
        <w:tcPr>
          <w:tcW w:w="2409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1DE48564" w14:textId="77777777" w:rsidR="0026145C" w:rsidRPr="002F45BA" w:rsidRDefault="0026145C" w:rsidP="002F45BA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 xml:space="preserve">Co-op Work Permit Expiry </w:t>
          </w:r>
        </w:p>
      </w:tc>
      <w:tc>
        <w:tcPr>
          <w:tcW w:w="2694" w:type="dxa"/>
          <w:gridSpan w:val="2"/>
          <w:tcBorders>
            <w:left w:val="single" w:sz="4" w:space="0" w:color="auto"/>
          </w:tcBorders>
        </w:tcPr>
        <w:p w14:paraId="62DE0320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7A2ACC7F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</w:tr>
  </w:tbl>
  <w:p w14:paraId="6D2BE5E8" w14:textId="77777777" w:rsidR="00256067" w:rsidRDefault="00256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F76DF"/>
    <w:multiLevelType w:val="hybridMultilevel"/>
    <w:tmpl w:val="326CC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9725D"/>
    <w:multiLevelType w:val="hybridMultilevel"/>
    <w:tmpl w:val="50786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5244B"/>
    <w:multiLevelType w:val="hybridMultilevel"/>
    <w:tmpl w:val="B79A15DA"/>
    <w:lvl w:ilvl="0" w:tplc="C4A214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82E6C"/>
    <w:multiLevelType w:val="hybridMultilevel"/>
    <w:tmpl w:val="5CAA6280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EEC1BAE"/>
    <w:multiLevelType w:val="hybridMultilevel"/>
    <w:tmpl w:val="024EA2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5113B"/>
    <w:multiLevelType w:val="hybridMultilevel"/>
    <w:tmpl w:val="BCEE85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479567B7"/>
    <w:multiLevelType w:val="hybridMultilevel"/>
    <w:tmpl w:val="2C20191A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972" w:hanging="360"/>
      </w:pPr>
    </w:lvl>
    <w:lvl w:ilvl="2" w:tplc="1009001B" w:tentative="1">
      <w:start w:val="1"/>
      <w:numFmt w:val="lowerRoman"/>
      <w:lvlText w:val="%3."/>
      <w:lvlJc w:val="right"/>
      <w:pPr>
        <w:ind w:left="1692" w:hanging="180"/>
      </w:pPr>
    </w:lvl>
    <w:lvl w:ilvl="3" w:tplc="1009000F" w:tentative="1">
      <w:start w:val="1"/>
      <w:numFmt w:val="decimal"/>
      <w:lvlText w:val="%4."/>
      <w:lvlJc w:val="left"/>
      <w:pPr>
        <w:ind w:left="2412" w:hanging="360"/>
      </w:pPr>
    </w:lvl>
    <w:lvl w:ilvl="4" w:tplc="10090019" w:tentative="1">
      <w:start w:val="1"/>
      <w:numFmt w:val="lowerLetter"/>
      <w:lvlText w:val="%5."/>
      <w:lvlJc w:val="left"/>
      <w:pPr>
        <w:ind w:left="3132" w:hanging="360"/>
      </w:pPr>
    </w:lvl>
    <w:lvl w:ilvl="5" w:tplc="1009001B" w:tentative="1">
      <w:start w:val="1"/>
      <w:numFmt w:val="lowerRoman"/>
      <w:lvlText w:val="%6."/>
      <w:lvlJc w:val="right"/>
      <w:pPr>
        <w:ind w:left="3852" w:hanging="180"/>
      </w:pPr>
    </w:lvl>
    <w:lvl w:ilvl="6" w:tplc="1009000F" w:tentative="1">
      <w:start w:val="1"/>
      <w:numFmt w:val="decimal"/>
      <w:lvlText w:val="%7."/>
      <w:lvlJc w:val="left"/>
      <w:pPr>
        <w:ind w:left="4572" w:hanging="360"/>
      </w:pPr>
    </w:lvl>
    <w:lvl w:ilvl="7" w:tplc="10090019" w:tentative="1">
      <w:start w:val="1"/>
      <w:numFmt w:val="lowerLetter"/>
      <w:lvlText w:val="%8."/>
      <w:lvlJc w:val="left"/>
      <w:pPr>
        <w:ind w:left="5292" w:hanging="360"/>
      </w:pPr>
    </w:lvl>
    <w:lvl w:ilvl="8" w:tplc="10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7" w15:restartNumberingAfterBreak="0">
    <w:nsid w:val="523037D7"/>
    <w:multiLevelType w:val="hybridMultilevel"/>
    <w:tmpl w:val="E1949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B725B"/>
    <w:multiLevelType w:val="hybridMultilevel"/>
    <w:tmpl w:val="D3203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7184E"/>
    <w:multiLevelType w:val="hybridMultilevel"/>
    <w:tmpl w:val="59B0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C2328"/>
    <w:multiLevelType w:val="hybridMultilevel"/>
    <w:tmpl w:val="EA4C1A28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25B8A"/>
    <w:multiLevelType w:val="hybridMultilevel"/>
    <w:tmpl w:val="0630D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97443"/>
    <w:multiLevelType w:val="hybridMultilevel"/>
    <w:tmpl w:val="00F62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C2780"/>
    <w:multiLevelType w:val="hybridMultilevel"/>
    <w:tmpl w:val="C4848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0"/>
  </w:num>
  <w:num w:numId="5">
    <w:abstractNumId w:val="13"/>
  </w:num>
  <w:num w:numId="6">
    <w:abstractNumId w:val="8"/>
  </w:num>
  <w:num w:numId="7">
    <w:abstractNumId w:val="11"/>
  </w:num>
  <w:num w:numId="8">
    <w:abstractNumId w:val="6"/>
  </w:num>
  <w:num w:numId="9">
    <w:abstractNumId w:val="10"/>
  </w:num>
  <w:num w:numId="10">
    <w:abstractNumId w:val="4"/>
  </w:num>
  <w:num w:numId="11">
    <w:abstractNumId w:val="5"/>
  </w:num>
  <w:num w:numId="12">
    <w:abstractNumId w:val="2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A1NTYyATKMzZR0lIJTi4sz8/NACgxrAUZhSlcsAAAA"/>
  </w:docVars>
  <w:rsids>
    <w:rsidRoot w:val="00211E07"/>
    <w:rsid w:val="00034572"/>
    <w:rsid w:val="00046042"/>
    <w:rsid w:val="000502BE"/>
    <w:rsid w:val="00091A6C"/>
    <w:rsid w:val="00102210"/>
    <w:rsid w:val="00113926"/>
    <w:rsid w:val="00172667"/>
    <w:rsid w:val="001A1087"/>
    <w:rsid w:val="001E1186"/>
    <w:rsid w:val="00211E07"/>
    <w:rsid w:val="00256067"/>
    <w:rsid w:val="0026145C"/>
    <w:rsid w:val="002629DF"/>
    <w:rsid w:val="002B1FD1"/>
    <w:rsid w:val="002C32E5"/>
    <w:rsid w:val="002F45BA"/>
    <w:rsid w:val="003454A6"/>
    <w:rsid w:val="00354398"/>
    <w:rsid w:val="003870F9"/>
    <w:rsid w:val="003A7EE7"/>
    <w:rsid w:val="003E6E04"/>
    <w:rsid w:val="004143A2"/>
    <w:rsid w:val="00464E4F"/>
    <w:rsid w:val="004777E1"/>
    <w:rsid w:val="00480B44"/>
    <w:rsid w:val="00487C03"/>
    <w:rsid w:val="004B2CFD"/>
    <w:rsid w:val="004B376B"/>
    <w:rsid w:val="0055355E"/>
    <w:rsid w:val="00572342"/>
    <w:rsid w:val="00577B38"/>
    <w:rsid w:val="005B1C7D"/>
    <w:rsid w:val="00612AB8"/>
    <w:rsid w:val="00630C2F"/>
    <w:rsid w:val="006D45F4"/>
    <w:rsid w:val="006F1D6A"/>
    <w:rsid w:val="006F7863"/>
    <w:rsid w:val="00771122"/>
    <w:rsid w:val="00775DF8"/>
    <w:rsid w:val="007A1C71"/>
    <w:rsid w:val="007C2FD7"/>
    <w:rsid w:val="007F4399"/>
    <w:rsid w:val="0080308A"/>
    <w:rsid w:val="00827EB4"/>
    <w:rsid w:val="00852B33"/>
    <w:rsid w:val="00882ABD"/>
    <w:rsid w:val="00885855"/>
    <w:rsid w:val="008F6641"/>
    <w:rsid w:val="00913BC0"/>
    <w:rsid w:val="00944DB9"/>
    <w:rsid w:val="00990ED2"/>
    <w:rsid w:val="009D31D3"/>
    <w:rsid w:val="009F004D"/>
    <w:rsid w:val="00A33753"/>
    <w:rsid w:val="00A41109"/>
    <w:rsid w:val="00AE4F08"/>
    <w:rsid w:val="00B10A82"/>
    <w:rsid w:val="00B329A3"/>
    <w:rsid w:val="00B37220"/>
    <w:rsid w:val="00B37CFF"/>
    <w:rsid w:val="00B754CF"/>
    <w:rsid w:val="00BE6AE8"/>
    <w:rsid w:val="00BF5244"/>
    <w:rsid w:val="00C1289F"/>
    <w:rsid w:val="00D001DA"/>
    <w:rsid w:val="00D5034E"/>
    <w:rsid w:val="00D86E5E"/>
    <w:rsid w:val="00DA7580"/>
    <w:rsid w:val="00DC7B59"/>
    <w:rsid w:val="00E10062"/>
    <w:rsid w:val="00E60AFF"/>
    <w:rsid w:val="00ED2A88"/>
    <w:rsid w:val="00F00362"/>
    <w:rsid w:val="00FA0820"/>
    <w:rsid w:val="00FB5578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97655"/>
  <w15:docId w15:val="{7BCEBCEE-F5FE-4855-9E5F-3768CA7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E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7E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ookTitle">
    <w:name w:val="Book Title"/>
    <w:basedOn w:val="DefaultParagraphFont"/>
    <w:uiPriority w:val="33"/>
    <w:qFormat/>
    <w:rsid w:val="00487C03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77B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C2FD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1DA"/>
  </w:style>
  <w:style w:type="paragraph" w:styleId="Footer">
    <w:name w:val="footer"/>
    <w:basedOn w:val="Normal"/>
    <w:link w:val="Foot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1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1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coop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cmaster.ca/univsec/policy/StudentCode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761274FB4C41F4802B6FE1A758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7EA2-A1D0-4FE6-A74A-BBB673040ECF}"/>
      </w:docPartPr>
      <w:docPartBody>
        <w:p w:rsidR="0083747F" w:rsidRDefault="007D1CE0" w:rsidP="007D1CE0">
          <w:pPr>
            <w:pStyle w:val="75761274FB4C41F4802B6FE1A7589B5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D5D1757AB4D22B4494652751C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B04B-07FD-4405-85E0-E553C3FEF7A4}"/>
      </w:docPartPr>
      <w:docPartBody>
        <w:p w:rsidR="0083747F" w:rsidRDefault="007D1CE0" w:rsidP="007D1CE0">
          <w:pPr>
            <w:pStyle w:val="0E2D5D1757AB4D22B4494652751C0998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99DEAA17F4269BB335C6468DE5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1746E-7744-41ED-BA32-7F6B97EE118A}"/>
      </w:docPartPr>
      <w:docPartBody>
        <w:p w:rsidR="0083747F" w:rsidRDefault="007D1CE0" w:rsidP="007D1CE0">
          <w:pPr>
            <w:pStyle w:val="D2399DEAA17F4269BB335C6468DE5DF6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1A6AAF7C64FDFAF91D1B79439D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3A95-69BB-4EF5-AC12-FD8FD00AA92A}"/>
      </w:docPartPr>
      <w:docPartBody>
        <w:p w:rsidR="0083747F" w:rsidRDefault="007D1CE0" w:rsidP="007D1CE0">
          <w:pPr>
            <w:pStyle w:val="7811A6AAF7C64FDFAF91D1B79439DB3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7A39ACBEF4997815C68CEF7465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D4B62-7213-4EDA-8F85-762F3361FA47}"/>
      </w:docPartPr>
      <w:docPartBody>
        <w:p w:rsidR="0083747F" w:rsidRDefault="007D1CE0" w:rsidP="007D1CE0">
          <w:pPr>
            <w:pStyle w:val="A4C7A39ACBEF4997815C68CEF74655F1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FA8BEF3364752A542A9D4DF7F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CB1C2-4713-4955-97D5-1428613F9ABD}"/>
      </w:docPartPr>
      <w:docPartBody>
        <w:p w:rsidR="0083747F" w:rsidRDefault="007D1CE0" w:rsidP="007D1CE0">
          <w:pPr>
            <w:pStyle w:val="ED8FA8BEF3364752A542A9D4DF7F5AF4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8EB37ADD649ECB7EF9FAC64D72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21324-1E62-47A4-8B22-EF0651849117}"/>
      </w:docPartPr>
      <w:docPartBody>
        <w:p w:rsidR="0083747F" w:rsidRDefault="007D1CE0" w:rsidP="007D1CE0">
          <w:pPr>
            <w:pStyle w:val="D4F8EB37ADD649ECB7EF9FAC64D725F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7F41B70F404DB3D4CA6DFBD42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8D23C-A24E-45D6-86B3-16990F9887C2}"/>
      </w:docPartPr>
      <w:docPartBody>
        <w:p w:rsidR="0083747F" w:rsidRDefault="007D1CE0" w:rsidP="007D1CE0">
          <w:pPr>
            <w:pStyle w:val="FB267F41B70F404DB3D4CA6DFBD42DA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8A582273C468799663AC9F41F8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ECFAC-F0BD-408E-80AF-EFDD5A494635}"/>
      </w:docPartPr>
      <w:docPartBody>
        <w:p w:rsidR="0083747F" w:rsidRDefault="007D1CE0" w:rsidP="007D1CE0">
          <w:pPr>
            <w:pStyle w:val="AD78A582273C468799663AC9F41F8429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10CE94ACD43BF9040C4CF4322C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B537F-BF4B-4236-96D0-5DC674BCE9FB}"/>
      </w:docPartPr>
      <w:docPartBody>
        <w:p w:rsidR="0083747F" w:rsidRDefault="007D1CE0" w:rsidP="007D1CE0">
          <w:pPr>
            <w:pStyle w:val="86A10CE94ACD43BF9040C4CF4322C1A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D0F94EFDB425A9BCF7DCF044FF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F5D8-19B2-4BDA-8A73-0A0FA247F98C}"/>
      </w:docPartPr>
      <w:docPartBody>
        <w:p w:rsidR="0083747F" w:rsidRDefault="007D1CE0" w:rsidP="007D1CE0">
          <w:pPr>
            <w:pStyle w:val="F49D0F94EFDB425A9BCF7DCF044FF65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217362BC74563ADD68CC83FAD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68358-A207-4187-AF54-097B3073624B}"/>
      </w:docPartPr>
      <w:docPartBody>
        <w:p w:rsidR="0083747F" w:rsidRDefault="007D1CE0" w:rsidP="007D1CE0">
          <w:pPr>
            <w:pStyle w:val="6ED217362BC74563ADD68CC83FAD60C6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30D6194D14732837795F41A3C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A212-9D65-486C-ADED-ED9C25F8D3ED}"/>
      </w:docPartPr>
      <w:docPartBody>
        <w:p w:rsidR="0083747F" w:rsidRDefault="007D1CE0" w:rsidP="007D1CE0">
          <w:pPr>
            <w:pStyle w:val="88730D6194D14732837795F41A3CF41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A38B899664BDBB035E64B2F03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7F918-622C-4A4D-A5B0-4DD9616C30DA}"/>
      </w:docPartPr>
      <w:docPartBody>
        <w:p w:rsidR="0083747F" w:rsidRDefault="007D1CE0" w:rsidP="007D1CE0">
          <w:pPr>
            <w:pStyle w:val="087A38B899664BDBB035E64B2F03A22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D73B427D0474F9241E41D99438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E779-3FA2-49F6-8DDE-3C37AED0F579}"/>
      </w:docPartPr>
      <w:docPartBody>
        <w:p w:rsidR="0083747F" w:rsidRDefault="007D1CE0" w:rsidP="007D1CE0">
          <w:pPr>
            <w:pStyle w:val="474D73B427D0474F9241E41D994381E8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E6619BFF740049D8FFFA1F13D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4018C-54A3-4174-9F45-C23155A59225}"/>
      </w:docPartPr>
      <w:docPartBody>
        <w:p w:rsidR="0083747F" w:rsidRDefault="007D1CE0" w:rsidP="007D1CE0">
          <w:pPr>
            <w:pStyle w:val="DD2E6619BFF740049D8FFFA1F13D64C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B41E82BB54A9E94578AE53AFB3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F886-7A6D-4369-90B0-215173C38195}"/>
      </w:docPartPr>
      <w:docPartBody>
        <w:p w:rsidR="0083747F" w:rsidRDefault="007D1CE0" w:rsidP="007D1CE0">
          <w:pPr>
            <w:pStyle w:val="D72B41E82BB54A9E94578AE53AFB34FC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BFEF7A349C4DFA89F1BF1B01FA6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9559A-D1B7-40DA-A219-A3D95A952588}"/>
      </w:docPartPr>
      <w:docPartBody>
        <w:p w:rsidR="0083747F" w:rsidRDefault="007D1CE0" w:rsidP="007D1CE0">
          <w:pPr>
            <w:pStyle w:val="94BFEF7A349C4DFA89F1BF1B01FA6A4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F5CF2C93F4B4EA7C3F74FDD8B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C508-54F9-4DE0-8C3F-EDEF4204B520}"/>
      </w:docPartPr>
      <w:docPartBody>
        <w:p w:rsidR="0083747F" w:rsidRDefault="007D1CE0" w:rsidP="007D1CE0">
          <w:pPr>
            <w:pStyle w:val="16EF5CF2C93F4B4EA7C3F74FDD8BC5A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39E0D086246D3BE5332550743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4CA97-8AF3-4114-9374-659488CD88C6}"/>
      </w:docPartPr>
      <w:docPartBody>
        <w:p w:rsidR="0083747F" w:rsidRDefault="007D1CE0" w:rsidP="007D1CE0">
          <w:pPr>
            <w:pStyle w:val="FDE39E0D086246D3BE5332550743836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E3633C04EC4541A5D9675822C2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011B3-CAC0-4609-8773-749C4D2EBBFE}"/>
      </w:docPartPr>
      <w:docPartBody>
        <w:p w:rsidR="0083747F" w:rsidRDefault="007D1CE0" w:rsidP="007D1CE0">
          <w:pPr>
            <w:pStyle w:val="BAE3633C04EC4541A5D9675822C23DE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1CE0"/>
    <w:rsid w:val="007D1CE0"/>
    <w:rsid w:val="0083747F"/>
    <w:rsid w:val="00A9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1CE0"/>
    <w:rPr>
      <w:color w:val="808080"/>
    </w:rPr>
  </w:style>
  <w:style w:type="paragraph" w:customStyle="1" w:styleId="75761274FB4C41F4802B6FE1A7589B502">
    <w:name w:val="75761274FB4C41F4802B6FE1A7589B502"/>
    <w:rsid w:val="007D1CE0"/>
    <w:pPr>
      <w:spacing w:after="200" w:line="276" w:lineRule="auto"/>
    </w:pPr>
  </w:style>
  <w:style w:type="paragraph" w:customStyle="1" w:styleId="0E2D5D1757AB4D22B4494652751C09982">
    <w:name w:val="0E2D5D1757AB4D22B4494652751C09982"/>
    <w:rsid w:val="007D1CE0"/>
    <w:pPr>
      <w:spacing w:after="200" w:line="276" w:lineRule="auto"/>
    </w:pPr>
  </w:style>
  <w:style w:type="paragraph" w:customStyle="1" w:styleId="D2399DEAA17F4269BB335C6468DE5DF62">
    <w:name w:val="D2399DEAA17F4269BB335C6468DE5DF62"/>
    <w:rsid w:val="007D1CE0"/>
    <w:pPr>
      <w:spacing w:after="200" w:line="276" w:lineRule="auto"/>
    </w:pPr>
  </w:style>
  <w:style w:type="paragraph" w:customStyle="1" w:styleId="7811A6AAF7C64FDFAF91D1B79439DB302">
    <w:name w:val="7811A6AAF7C64FDFAF91D1B79439DB302"/>
    <w:rsid w:val="007D1CE0"/>
    <w:pPr>
      <w:spacing w:after="200" w:line="276" w:lineRule="auto"/>
    </w:pPr>
  </w:style>
  <w:style w:type="paragraph" w:customStyle="1" w:styleId="A4C7A39ACBEF4997815C68CEF74655F12">
    <w:name w:val="A4C7A39ACBEF4997815C68CEF74655F12"/>
    <w:rsid w:val="007D1CE0"/>
    <w:pPr>
      <w:spacing w:after="200" w:line="276" w:lineRule="auto"/>
    </w:pPr>
  </w:style>
  <w:style w:type="paragraph" w:customStyle="1" w:styleId="ED8FA8BEF3364752A542A9D4DF7F5AF41">
    <w:name w:val="ED8FA8BEF3364752A542A9D4DF7F5AF41"/>
    <w:rsid w:val="007D1CE0"/>
    <w:pPr>
      <w:spacing w:after="200" w:line="276" w:lineRule="auto"/>
    </w:pPr>
  </w:style>
  <w:style w:type="paragraph" w:customStyle="1" w:styleId="D4F8EB37ADD649ECB7EF9FAC64D725FA1">
    <w:name w:val="D4F8EB37ADD649ECB7EF9FAC64D725FA1"/>
    <w:rsid w:val="007D1CE0"/>
    <w:pPr>
      <w:spacing w:after="200" w:line="276" w:lineRule="auto"/>
    </w:pPr>
  </w:style>
  <w:style w:type="paragraph" w:customStyle="1" w:styleId="FB267F41B70F404DB3D4CA6DFBD42DA51">
    <w:name w:val="FB267F41B70F404DB3D4CA6DFBD42DA51"/>
    <w:rsid w:val="007D1CE0"/>
    <w:pPr>
      <w:spacing w:after="200" w:line="276" w:lineRule="auto"/>
    </w:pPr>
  </w:style>
  <w:style w:type="paragraph" w:customStyle="1" w:styleId="AD78A582273C468799663AC9F41F84291">
    <w:name w:val="AD78A582273C468799663AC9F41F84291"/>
    <w:rsid w:val="007D1CE0"/>
    <w:pPr>
      <w:spacing w:after="200" w:line="276" w:lineRule="auto"/>
    </w:pPr>
  </w:style>
  <w:style w:type="paragraph" w:customStyle="1" w:styleId="86A10CE94ACD43BF9040C4CF4322C1AF1">
    <w:name w:val="86A10CE94ACD43BF9040C4CF4322C1AF1"/>
    <w:rsid w:val="007D1CE0"/>
    <w:pPr>
      <w:spacing w:after="200" w:line="276" w:lineRule="auto"/>
    </w:pPr>
  </w:style>
  <w:style w:type="paragraph" w:customStyle="1" w:styleId="F49D0F94EFDB425A9BCF7DCF044FF6571">
    <w:name w:val="F49D0F94EFDB425A9BCF7DCF044FF6571"/>
    <w:rsid w:val="007D1CE0"/>
    <w:pPr>
      <w:spacing w:after="200" w:line="276" w:lineRule="auto"/>
    </w:pPr>
  </w:style>
  <w:style w:type="paragraph" w:customStyle="1" w:styleId="6ED217362BC74563ADD68CC83FAD60C61">
    <w:name w:val="6ED217362BC74563ADD68CC83FAD60C61"/>
    <w:rsid w:val="007D1CE0"/>
    <w:pPr>
      <w:spacing w:after="200" w:line="276" w:lineRule="auto"/>
    </w:pPr>
  </w:style>
  <w:style w:type="paragraph" w:customStyle="1" w:styleId="88730D6194D14732837795F41A3CF41A1">
    <w:name w:val="88730D6194D14732837795F41A3CF41A1"/>
    <w:rsid w:val="007D1CE0"/>
    <w:pPr>
      <w:spacing w:after="200" w:line="276" w:lineRule="auto"/>
    </w:pPr>
  </w:style>
  <w:style w:type="paragraph" w:customStyle="1" w:styleId="087A38B899664BDBB035E64B2F03A22D1">
    <w:name w:val="087A38B899664BDBB035E64B2F03A22D1"/>
    <w:rsid w:val="007D1CE0"/>
    <w:pPr>
      <w:spacing w:after="200" w:line="276" w:lineRule="auto"/>
    </w:pPr>
  </w:style>
  <w:style w:type="paragraph" w:customStyle="1" w:styleId="474D73B427D0474F9241E41D994381E81">
    <w:name w:val="474D73B427D0474F9241E41D994381E81"/>
    <w:rsid w:val="007D1CE0"/>
    <w:pPr>
      <w:spacing w:after="200" w:line="276" w:lineRule="auto"/>
    </w:pPr>
  </w:style>
  <w:style w:type="paragraph" w:customStyle="1" w:styleId="DD2E6619BFF740049D8FFFA1F13D64CA1">
    <w:name w:val="DD2E6619BFF740049D8FFFA1F13D64CA1"/>
    <w:rsid w:val="007D1CE0"/>
    <w:pPr>
      <w:spacing w:after="200" w:line="276" w:lineRule="auto"/>
    </w:pPr>
  </w:style>
  <w:style w:type="paragraph" w:customStyle="1" w:styleId="D72B41E82BB54A9E94578AE53AFB34FC1">
    <w:name w:val="D72B41E82BB54A9E94578AE53AFB34FC1"/>
    <w:rsid w:val="007D1CE0"/>
    <w:pPr>
      <w:spacing w:after="200" w:line="276" w:lineRule="auto"/>
    </w:pPr>
  </w:style>
  <w:style w:type="paragraph" w:customStyle="1" w:styleId="94BFEF7A349C4DFA89F1BF1B01FA6A451">
    <w:name w:val="94BFEF7A349C4DFA89F1BF1B01FA6A451"/>
    <w:rsid w:val="007D1CE0"/>
    <w:pPr>
      <w:spacing w:after="200" w:line="276" w:lineRule="auto"/>
    </w:pPr>
  </w:style>
  <w:style w:type="paragraph" w:customStyle="1" w:styleId="16EF5CF2C93F4B4EA7C3F74FDD8BC5AD1">
    <w:name w:val="16EF5CF2C93F4B4EA7C3F74FDD8BC5AD1"/>
    <w:rsid w:val="007D1CE0"/>
    <w:pPr>
      <w:spacing w:after="200" w:line="276" w:lineRule="auto"/>
    </w:pPr>
  </w:style>
  <w:style w:type="paragraph" w:customStyle="1" w:styleId="FDE39E0D086246D3BE533255074383671">
    <w:name w:val="FDE39E0D086246D3BE533255074383671"/>
    <w:rsid w:val="007D1CE0"/>
    <w:pPr>
      <w:spacing w:after="200" w:line="276" w:lineRule="auto"/>
    </w:pPr>
  </w:style>
  <w:style w:type="paragraph" w:customStyle="1" w:styleId="BAE3633C04EC4541A5D9675822C23DEF1">
    <w:name w:val="BAE3633C04EC4541A5D9675822C23DEF1"/>
    <w:rsid w:val="007D1CE0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88E4E-A77E-4852-B32C-2750C7CB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ola</dc:creator>
  <cp:lastModifiedBy>O'Shea, Cheryl</cp:lastModifiedBy>
  <cp:revision>2</cp:revision>
  <cp:lastPrinted>2017-10-17T16:17:00Z</cp:lastPrinted>
  <dcterms:created xsi:type="dcterms:W3CDTF">2021-03-08T14:29:00Z</dcterms:created>
  <dcterms:modified xsi:type="dcterms:W3CDTF">2021-03-08T14:29:00Z</dcterms:modified>
</cp:coreProperties>
</file>